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16F8CFC9" w:rsidR="00123F04" w:rsidRPr="006D4CD6" w:rsidRDefault="009358B8" w:rsidP="009358B8">
            <w:r w:rsidRPr="009358B8">
              <w:t>CAMPO.FATTURAZIONE.3</w:t>
            </w:r>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r w:rsidRPr="00971B89">
        <w:rPr>
          <w:lang w:val="en-US"/>
        </w:rPr>
        <w:t>CAMPO</w:t>
      </w:r>
      <w:r w:rsidRPr="00971B89">
        <w:t>.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9A314" w14:textId="77777777" w:rsidR="00DE1C86" w:rsidRDefault="00DE1C86" w:rsidP="000151A3">
      <w:r>
        <w:separator/>
      </w:r>
    </w:p>
  </w:endnote>
  <w:endnote w:type="continuationSeparator" w:id="0">
    <w:p w14:paraId="3EFDC335" w14:textId="77777777" w:rsidR="00DE1C86" w:rsidRDefault="00DE1C8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DE1C8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DE1C8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9012B" w14:textId="77777777" w:rsidR="00DE1C86" w:rsidRDefault="00DE1C86" w:rsidP="000151A3">
      <w:r>
        <w:separator/>
      </w:r>
    </w:p>
  </w:footnote>
  <w:footnote w:type="continuationSeparator" w:id="0">
    <w:p w14:paraId="4D55B21C" w14:textId="77777777" w:rsidR="00DE1C86" w:rsidRDefault="00DE1C8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DE1C8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E1C86"/>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6</Pages>
  <Words>2429</Words>
  <Characters>13848</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0</cp:revision>
  <cp:lastPrinted>2024-09-05T08:40:00Z</cp:lastPrinted>
  <dcterms:created xsi:type="dcterms:W3CDTF">2023-08-01T07:26:00Z</dcterms:created>
  <dcterms:modified xsi:type="dcterms:W3CDTF">2024-11-2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